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ห้องข่าวรัฐสภาแชนแนล</w:t>
      </w:r>
      <w:r>
        <w:t xml:space="preserve"> </w:t>
      </w:r>
      <w:r>
        <w:t xml:space="preserve">ข่าวเช้า</w:t>
      </w:r>
      <w:r>
        <w:t xml:space="preserve"> </w:t>
      </w:r>
      <w:r>
        <w:t xml:space="preserve">วันที่</w:t>
      </w:r>
      <w:r>
        <w:t xml:space="preserve"> </w:t>
      </w:r>
      <w:r>
        <w:t xml:space="preserve">24</w:t>
      </w:r>
      <w:r>
        <w:t xml:space="preserve"> </w:t>
      </w:r>
      <w:r>
        <w:t xml:space="preserve">กันยายน</w:t>
      </w:r>
      <w:r>
        <w:t xml:space="preserve"> </w:t>
      </w:r>
      <w:r>
        <w:t xml:space="preserve">2567</w:t>
      </w:r>
      <w:r>
        <w:t xml:space="preserve"> </w:t>
      </w:r>
      <w:r>
        <w:t xml:space="preserve">เวลา</w:t>
      </w:r>
      <w:r>
        <w:t xml:space="preserve"> </w:t>
      </w:r>
      <w:r>
        <w:t xml:space="preserve">08.00-09.00</w:t>
      </w:r>
      <w:r>
        <w:t xml:space="preserve"> </w:t>
      </w:r>
      <w:r>
        <w:t xml:space="preserve">น.</w:t>
      </w:r>
    </w:p>
    <w:p>
      <w:pPr>
        <w:pStyle w:val="Date"/>
      </w:pPr>
      <w:r>
        <w:t xml:space="preserve">วันอังคารที่</w:t>
      </w:r>
      <w:r>
        <w:t xml:space="preserve"> </w:t>
      </w:r>
      <w:r>
        <w:t xml:space="preserve">24</w:t>
      </w:r>
      <w:r>
        <w:t xml:space="preserve"> </w:t>
      </w:r>
      <w:r>
        <w:t xml:space="preserve">กันยายน</w:t>
      </w:r>
      <w:r>
        <w:t xml:space="preserve"> </w:t>
      </w:r>
      <w:r>
        <w:t xml:space="preserve">2567</w:t>
      </w:r>
      <w:r>
        <w:t xml:space="preserve"> </w:t>
      </w:r>
      <w:r>
        <w:t xml:space="preserve">เวลา</w:t>
      </w:r>
      <w:r>
        <w:t xml:space="preserve"> </w:t>
      </w:r>
      <w:r>
        <w:t xml:space="preserve">08.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ะ ท่านกำลังรับชมโทรทัศน์รัฐสภาช่อง 10 รายการต่อไปตามรายการห้องข่าวรัฐสภาแชนแนล ภาคเช้าค่ะ</w:t>
      </w:r>
    </w:p>
    <w:p>
      <w:pPr>
        <w:pStyle w:val="BodyText"/>
      </w:pPr>
      <w:r>
        <w:t xml:space="preserve">(คุณณัฐภทรพล) สวัสดีครับ</w:t>
      </w:r>
    </w:p>
    <w:p>
      <w:pPr>
        <w:pStyle w:val="BodyText"/>
      </w:pPr>
      <w:r>
        <w:t xml:space="preserve">(คุณวัฒนะ) สวัสดีครับ พบกับรายการห้องข่าวรัฐสภาแชนแนลเช้าครับ ผมติดตามอยู่กับคุณณัฏฐภัทรพล จุติการพาณิชย์พัฒนาการแก้วอาจารย์ล่ามภาษามือประจำรายการของเรา อาจารย์ คมคิด ศันสนะเกียรติ ข่าวต่างประเทศอีกสักครู่หนึ่งเดี๋ยวผู้ประกาศของเรา มาทำหน้าที่นะครับ พบกันในวันอังคารที่ 24 กันยายนพุทธศักราช 2567 ครับ // 24 กันยายนของทุกปีนะผู้ชมนะครับ จะตรงกับวันมหิดลนะครับ ก็เป็นวันคล้ายวันสวรรคตนะครับ ของสมเด็จพระมหิตลาธิเบศรอดุลยเดชวิกรม พระบรมราชชนก นะครับ ซึ่งท่านก็เป็นทางด้านของพระบิดาแห่งการแพทย์แผนปัจจุบันของไทย มหิดลกลับแล้วก็ต้องนึกถึงด้วยครับ คุณผู้ชมคุณงามความดีประการที่พระองค์ท่านได้ทำให้กับพสกนิกรชาวไทยที่สำคัญครับผม พูดถึงไม่ได้โดนกันหลาย ๆ คนก็นึกถึงมหาวิทยาลัยแห่งหนึ่งชายมหาวิทยาลัยมหิดล สร้างในส่วนของนิสิตนักศึกษามากมายมาพัฒนาประเทศไทยของเรานะครับ โดยเฉพาะแวดวงการแพทย์อย่างโรงพยาบาลศิริราชนะครับ รวมถึงโรงพยาบาลมหิดลตรงกับคณะของมหาวิทยาลัยมหิดลด้วยนะ นะ ถือว่าเป็นกรมการแพทย์นะ วันนี้ก็จะเห็นว่าทางโรงพยาบาล มหาวิทยาลัยเอง ก็จะมีการขาย มหิดลคณะเทคนิคการแพทย์ ก็ต้องพูดถึงเรื่องของน้ำท่วมตอนนี้ การเยียวยาพี่น้องประชาชนโรคภัยไข้เจ็บ รวมถึงน้ำท่วมณเวลานี้ก็จะเห็นแล้วนะครับ ว่าเดือนกันยายนตลอดทั้งเดือนประเทศไทยของเราเจอหนักเหลือเกิน ชายฝนที่ตกลงมาอย่างต่อเนื่องจากพายุโซนร้อนนะฮะ อย่างน้อย 2 ลูกนะครับ ทำให้ประเทศไทยของเรานี่ เจอกับน้ำป่าไหลหลาก น้ำท่วม ดินโคลนถล่ม น้ำท่วมขังก็เยอะเหมือนกัน ล่าสุด 23 ที่ผ่านมา ส่งปรากฏเป็นข่าวไปแล้วนะ น้ำป่าไหลหลากมาเยอะมาก เป็นคนมาเยอะจริง ๆ หลายจังหวัด ทุกอย่าง เชียงรายก็เจอ ก็เจอหลายอำเภอนะคะ นอกจากนี้ที่ลำปาง ที่พะเยา ที่ลำพูนก็เจอหนักจริง ๆ ไม่ใช่อย่างเชียงรายเอง เมื่อวานนี้น้ำป่าพัดเข้าไปที่อำเภอเวียงป่าเป้า มีการสร้างความเสียหายค่อนข้างเยอะเลยทีเดียว เชียงใหม่อย่างที่แม่ริมนะ บริเวณทางขึ้นทั้งของแม่กำปอง ในการประชุมมาก็ถือว่าเป็นอีกหนึ่งที่นะ ครับมีการได้รับความเสียหายจากทางด้านของพายุ ที่มีการผลัดเข้ามานั่นเองครับ ที่อ่อนกำลังลงเป็นหย่อมความกดอากาศต่ำ ก็ยังปกติอยู่นะฮะ // แน่นอนครับ คุณชมณเวลานี้ต้องบอกว่าน้ำตาของคนไทยโดยเฉพาะพี่น้องทางภาคเหนือ เราอดเป็นห่วงไม่ได้จริง ๆ ความเสียหายที่เกิดขึ้นนะฮะคุณผู้ชม เราเห็นแล้วครับ บรรยากาศของดินโคลนถล่มลงมา กับน้ำไหลมาแรงมาก เป็นภาพที่ผมเคยเห็นจากคลิป ของต่างประเทศ แต่ปรากฏว่าปีนี้มาเจอที่บ้านเรา หลายจุดในพื้นที่เลยทีเดียวเลยครับ ที่เป็นพื้นที่ที่อยู่บนดอย ดอยบนที่สูงชายก็เจอกับเหตุการณ์แบบนี้นะฮะคุณผู้ชม น้ำหนักก็เยอะพอสมควร บ้านเรือนที่เขาลงเสาเข็มไว้ระวังนะช่วงนี้อย่างไรก็ต้องรอดูกันต่อไป เพราะว่ากรมอุตุนิยมวิทยาก็ยังคงให้มีการเฝ้าระมัดระวังกันอยู่นะครับ รวมถึงในตัวเมืองเชียงใหม่ตอนนี้ ก็ต้องยังต้องระมัดระวังอยู่นะครับ เพราะว่าน้ำในแม่น้ำ ก็เริ่มที่จะสูงขึ้นแล้วเหมือนกัน หลายจังหวัดก็มีการแจ้งเตือน จากทางกรมอุตุนิยมวิทยาอย่างต่อเนื่อง ขอให้สังเกตสีของน้ำด้วยนะคะ ต่าง ๆ ๆที่อยู่ในบริเวณพื้นที่ที่เป็นของประชาชนอาศัยอยู่นี่ สังเกตด้วยเนื่องจากว่าบางครั้งบางคราวในน้ำป่าไหลพัดมาไม่ได้ตั้งตัวนะครับ แล้วก็เกิดความเสียหายที่คุณผู้ชมเห็นอยู่ในขณะนี้นะครับ ห้องข่าวรัฐสภาแชนแนล คุณผู้ชม ประชุมติดตามบรรยากาศการแก้ไขรัฐธรรมนูญ ซึ่งต้องบอกว่า มีการพูดถึงกันพอสมควรถามเรื่องมาตรฐาน จริยธรรมของเมือง กับการแก้ไขบท 1 บท 2 เรื่องของการนิรโทษกรรมทั้งหมดทั้งมวลนี้ล่ะ คุณผู้ชมทำให้ในส่วนของสื่อมวลชน ไปสอบถามต่อประธานสภาผู้แทนราษฎร อาจารย์วันนอร์ โดยเฉพาะการยื่นร่างกฎหมายเข้ามาในขณะนี้นี่ มีหลายประเด็นที่จะต้องพิจารณา อาจารย์วันนอร์คิดเห็นอย่างไ รขอให้แสดงความเห็นนะครับ การเสนอกฎหมายเข้ามาแล้วนี่ ประธานสภาผู้แทนราษฎรก็มีหน้าที่ในการพิจารณา ว่าจะบรรจุไหม กลับเข้าสู่ระเบียบวาระการประชุม ร่วมกันของรัฐสภาในอนาคตนะครับ หรืออีกหนึ่งประเด็นที่มีการพูดถึงก็คือ มีผู้ไปร้องในการตรวจสอบการเลือกตั้ง บอกให้เป็นโมฆะ อาจารย์วันนอร์บอกเป็นเรื่องธรรมดา ที่กกตผู้. มีอำนาจหน้าที่จะต้องไปตรวจสอบต่อไปนะครับ กรณีนี้นายวันมูหะมัดนอร์ มะทา ประธานสภาผู้แทนราษฎร ก็ให้สัมภาษณ์นะครับ กับพี่น้องสื่อมวลชนนะฮะ ช่วงนี้นี่มีการจัดกิจกรรมในรัฐสภาเยอะมาก สื่อมวลชนก็ไปรอสอบถาม อาจารย์วันนอร์ โดยเฉพาะเรื่องที่มีการร้องต่อ กกต. บอกว่าขอให้การเลือกตั้ง สส. เป็นโมฆะ ในช่วงเวลาที่ผ่านมา เนื่องจากว่าเห็นไปโดยไม่สุจริต เที่ยงธรรม ทดสอบการทำหน้าที่ของ สส. ที่ทำงานมาแล้ว 1 ปีนะครับ จะทำให้การทำงานการเมืองหยุดชะงักลงหรือไม่ เป็นไปตามกฎหมายการเลือกตั้งหรือเปล่า ตนเข้าใจว่ากระบวนการต่าง ๆ เมื่อมีการเลือกตั้งเสร็จสิ้นแล้ว กกต. ก็จะประกาศผลการเลือกตั้งหลังจากผ่านไป 1 เดือน จะมีการตรวจสอบคุณสมบัติต่าง ๆ เมื่อครบไป 1 ปี ไม่มีผลแต่อย่างใด ส่วนกรณีมีผู้ร้องเรียนบอกว่าเป็นเรื่องธรรมดา ส่วนตัวก็ไม่แน่ใจเหมือนกัน การร้องเรียนนั้น เป็นร้องเรียนที่ กกต. นี่ หมายถึงว่าการเลือกตั้งทั้งหมด หรือการร้องเรียนเป็นรายบุคคล หรือการเลือกตั้งซ่อมที่เกิดขึ้น ดังนั้นกรณีดังกล่าวต้องให้ทานกกต. เป็นผู้มีหน้าที่ไปตรวจสอบต่อไปด้วยนะครับ ส่วนกรณีจะมีการยื่นร่างแก้ไขรัฐธรรมนูญ เป็นรายมาตราเกี่ยวข้องกับเรื่องของจริยธรรม ของ สส. และรัฐมนตรีต่อสภาต่อไปนั้น ประธานสภาผู้แทนราษฎร กล่าวว่าในขณะนี้ ทราบว่ามีบางพรรคการเมือง บางพรรคนะครับ ได้เสนอร่างแก้ไขกฎหมายรัฐธรรมนูญ เป็นรายมาตราต่อสภาผู้แทนราษฎรแล้ว สภาจะดำเนินการตามขั้นตอนในการตรวจสอบต่อไป จัดเข้าสู่ระเบียบวาระการประชุมร่วมกันของรัฐสภา โดยจะมีการนัดประชุมในโอกาสต่อไป ซึ่งจะต้องเป็นไปตามมติของวิปฯ 3 ฝ่าย นั่นก็คือตัวแทนของฝ่ายรัฐบาล ตัวแทนของฝ่ายค้าน และตัวแทนของคณะรัฐมนตรี จะมีการกำหนดวันเวลาในการจัดสรรการอภิปราย ของแต่ละฝ่ายต่อไปด้วย นอกจากนี้ทางประธานสภาผู้แทนราษฎร และยังได้กล่าวถึงกรณีการจัดทำร่างแก้ไขรัฐธรรมนูญของทางพรรคเพื่อไทย กังวลว่าจะกลายเป็นชนวนความขัดแย้งครั้งใหม่หรือไม่ มีบางคนบอกว่าแก้ได้ครั้งที่สุดซอยหรือเปล่า เหมือนจะย้อนกลับไปในอดีตหรือไม่นะครับ ที่เกี่ยวข้องกับเรื่องของการนิรโทษกรรม อาจารย์วันนอร์ย้ำแบบนี้นะฮะ ตนในฐานะประธานสภาผู้แทนราษฎร ก็มีการเสนอกฎหมายเข้ามาสู่สภารัฐสภา คงจะเสนอความเห็นว่า เห็นด้วยหรือไม่เห็นด้วย หรือจะเป็นอย่างไรนั้น คงเป็นไปไม่ได้เลยครับ เนื่อจากจะต้องเป็นเรื่องของรัฐสภาที่จะต้องมีการพิจารณาร่วมกันในขั้นตอนต่อไป แต่ก็ยืนยันว่าทุกอย่างต้องมีความสมดุลกัน ที่ต้องสมดุลในด้านของประโยชน์ของประชาชน สมดุลของการบังคับใช้กฎหมาย หากไม่มีความสมดุลการ เมืองอาจจะเกิดความแปรปรวนได้นะครับ ไปฟังเสียงเจ้าของการให้สัมภาษณ์กับสื่อมวลชน ของประธานสภาผู้แทนราษฎรท่านอาจารย์วันนอร์กันสักหน่อย</w:t>
      </w:r>
    </w:p>
    <w:p>
      <w:pPr>
        <w:pStyle w:val="BodyText"/>
      </w:pPr>
      <w:r>
        <w:t xml:space="preserve">(คุณวันมูหะมัดนอร์) เนื่องในฐสานะประธานสภา ครับ เมื่อมีการเสนอกฎหมายเข้าสภา ประธานสภาคงจะเสนอความเห็นว่าเห็นด้วย หรือไม่เห็นด้วยกฎหมายต้องเป็นเรื่องของรัฐสภาพิจารณาในขั้นตอนต่อไป แต่อย่างไรอะไรก็ตามทุกอย่างต้องสมดุลซึ่งกันและกัน สมดุลประโยชน์ของประชาชน สมดุลในเรื่องของกฎหมายนะครับ ไปดูของฝั่งพรรคเพื่อไทยกันบ้างดีกว่าครับ ก็มีการเปิดเผยออกมาจากทางของคุณชูศักดิ์ ศิรินิล นะครับ เกี่ยวกับเรื่องของการหารือ เกี่ยวกับเรื่องของการแก้ไขรัฐธรรมนูญนั่นเองนะครับ คุณชูศักดิ์ ศิรินิล ก็มีการบอกนะครับ ว่าคุณภูมิธรรม เวชยชัยครับ มีการนัดทางฝั่งของพรรคร่วมรัฐบาลเกี่ยวกับเรื่องนี้แหละ ก็คือเรื่องของจริยธรรมนี่แหละ อีกประเด็นหนึ่ง ก็คือเรื่องของการแก้ไขรัฐธรรมนูญฉบับใหม่ด้วยนะครับ และกลับโดยเขาจะมีการนัด การนัดในช่วงของเดือนตุลาคมนี้หน่อยครับ มีการเปิดเผยจากรองศาสตราจารย์ชูศักดิ์ ศิรินิล ครับ รัฐมนตรีประจำสำนักนายกรัฐมนตรี ในฐานะรองหัวหน้าพรรค กฎหมายเปิดเผยถึงการยื่นร่างแก้ไขรัฐธรรมนูญรายมาตรา ฉบับพรรคเพื่อไทย ในส่วนของมาตรฐานจริยธรรมนักการเมืองได้ครับ ว่าคุณภูมิชัย เวชยไชย รองนายกรัฐมนตรี ได้มีการนัดพรรคร่วมรัฐบาลหารือการ ในวันที่ 1 ตุลาคมนี้นะครับ โดยจะมีการพูดถึงการใน 2 ประเด็นครับ ประกอบด้วย ประเด็นแรกแน่นอนครับ เป็นการแก้ไขรัฐธรรมนูญ รายมาตราประเด็นจริยธรรม ที่พรรคเพื่อไทย พรรคประชาชน มีการเสนอเข้ามาแล้วและการร่างรัฐธรรมนูญฉบับใหม่ ซึ่งก็จะต้องมีการพูดคุยถึงเรื่องที่มาในเรื่องนี้ แล้วในอดีตจนถึงปัจจุบัน โดยเฉพาะประเด็นการทำกฎหมายประชามติ ว่าขณะนี้มีความคืบหน้าถึงขั้นไหนแล้ว และจะสามารถดำเนินการได้เมื่อไร รวมถึงการจะยกร่างแก้ไขมาตรา 256 ได้เมื่อใดนั่นเองนะครับ ส่วนกรณีที่มีการตั้งข้อสังเกตว่าร่างแก้ไขรัฐธรรมนูญ รายมาตราประเด็นจริยธรรม นักการเมืองเพื่อพวกพ้องนั้น บอกว่าตนเข้าใจเรื่อง รู้สึกความเป็นมาของรัฐธรรมนูญ พ. ศ. 2560 ว่าเกิดขึ้นได้อย่างไร พร้อมกับมีการย้ำว่าการยกร่างแก้ไขในครั้งนี้เป็นการแก้ไขให้ชัดเจนเป็นธรรม มีระเบียบแผน และแนวทางปฏิบัติมากยิ่งขึ้น ไม่ได้เป็นการยกเลิก เพื่อไม่ให้เกิดปัญหาการทำหน้าที่ทั้ง สส. และรัฐมนตรี พร้อมมีการยืนยันด้วยนะครับ การแก้ไขรัฐธรรมนูญรายมาตรา จะไม่ซ้ำซ้อนกับการแก้ไขรัฐธรรมนูญทั้งฉบับ เนื่องจากขณะนี้เอง สิ่งใดที่มองว่าสำคัญจำเป็นต้องแก้ไข ก็ต้องแก้ไขไปก่อน เพื่อไม่ให้เกิดปัญหาในการบริหารราชการแผ่นดิน ในส่วนใดที่มีการพูดถึงเกี่ยวกับเรื่องของเนื้อหาสาระ ของร่างแก้ไขรัฐธรรมนูญรายมาตราของไทยกับสมาชิกวุฒิสภา เพื่อขอเสียงสนับสนุนแล้วหรือไม่นั้น รองศาสตราจารย์ชูศักดิ์ ศิรินิล ก็บอกด้วยนะครับ ก็จะต้องมีการพูดคุยกันนั่นแหละครับ เนื่องจากสมาชิกวุฒิสภา ถือว่าเป็นองค์ประกอบส่วนหนึ่งของรัฐสภาที่ในการแก้ไขรัฐธรรมนูญ วุฒิสภาเองก็ต้องเห็นชอบด้วยนั่นเอง มีเสียงช่วงนี้นะฮะ ของรองศาสตราจารย์ชูศักดิ์ ศิรินิล // ที่พวกเราทำในทำอยากให้มันเกิดมาตรฐานตัวชี้วัด ที่ทุกคนก็คิดแบบนี้นะ ไม่ได้ไปยกเลิก ทำให้มันชัดเจนขึ้น</w:t>
      </w:r>
    </w:p>
    <w:p>
      <w:pPr>
        <w:pStyle w:val="BodyText"/>
      </w:pPr>
      <w:r>
        <w:t xml:space="preserve">(คุณวัฒนะ) ครับ ถึงการแก้ไข ก็มีทั้งหมด 4 ส่วนนะ ที่สามารถที่จะเสนอการแก้ไข และข้อมูลได้ 1. ก็คือคณะรัฐมนตรีสามารถเสนอได้เช่นกัน 2. ก็คือ สส. เข้าชื่อกันจำนวน 1 ใน 5 ของสมาชิกเท่าที่มีอยู่ 3. ก็คือ สส.และ สว. เข้าชื่อกันนะครับ ของสมาชิกที่มีอยู่เช่นกัน นอกจากนี้ก็มีในส่วนของประชาชน 50 รายชื่อ สามารถที่จะเข้าชื่อกัน แล้วก็เสนอแก้ไขรัฐธรรมนูญได้นะครับ ซึ่งกระบวนการต่าง ๆ นะคุณผู้ชม ยังมีย่อย ๆ อีกพอสมควร แก่การพิจารณาการแก้ไขแล้วทำเป็น 3 วาระ ที่เหลือก็คือการรับหลักการ วันที่ 2 ก็คือมีการตั้งคณะกรรมการ และพิจารณาเป็นรายมาตรา 9 และวาระที่ 3 เป็นการลงมตินะฮะ ผลการลงมติในที่ประชุมก็บอกว่าเป็นไฮไลต์พอสมควร การลงมติโดยเฉพาะวาระที่ 3 ต้องอาศัยเสียงเกินกึ่งหนึ่งของสมาชิกรัฐสภา นอกจากนี้แล้วนี่ มีองค์ประกอบที่บอกว่ามี สว. มีฝ่าย3 ด้วย ในส่วนของ สส. ฝ่ายค้าน 120 เงื่อนไขเบื้องต้นนะแจ้งให้ กับจบได้รับทราบกัน ในส่วนของการแก้ไขและดู แล้วก็การพิจารณาที่จะเกิด ในอนาคตหน่อยครับ พูดถึงประเด็นการแก้ไขรัฐธรรมนูญในครั้งนี้ มีหลายคนจับตามองไปที่เรื่องของการพูดถึงประมวลจริยธรรม จริยธรรมของนักการเมืองที่สำคัญนะครับ ถือว่าเป็นส่วนหนึ่งที่ประชาชน ติดตามกันมาพอสมควรเลยครับ ล่าสุดมี สส. จากพรรคประชาธิปัตย์นั้น ก็คือ สส. สรรเพชญ บุญญามณี ได้ออกมาแสดงความคิดเห็นเรื่องนี้ เรื่องของการแก้ไขรัฐธรรมนูญ ของทางพรรคเพื่อไทย บอกว่าไม่ตอบโจทย์ปัญหาของประชาชน เอื้อประโยชน์ให้กับพวกพ้อง โดยเฉพาะนักการเมืองหรือไม่นะครับ เป็นการตั้งคำถามออกมาได้เวลานี้ของ สส. สรรเพชญ บุญญามณี จังหวัดสงขลา ประชาธิปัตย์ได้กล่าวถึงกรณีของพรรคการ เมืองทั้งฝ่ายรัฐบาล และฝ่ายค้านแก้ไขรัฐธรรมนูญรายมาตรา จะเข้าสู่การพิจารณา ของที่ประชุมของรัฐสภา ในเดือนตุลาคม นั่นก็คือเดือนหน้าบอกว่าเป็นเรื่องที่น่าแปลกใจที่ยังไม่ทันไรเลยครับ หลังจากที่ทางรัฐบาลแถลงนโยบายต่อทางรัฐสภาไม่กี่วันเท่านั้นเอง ก็จะมีการยื่นแก้ไขรัฐธรรมนูญ และมีความเกี่ยวข้องใด ๆ กับชีวิตและความเป็นอยู่ของพี่น้องประชาชนเลย โดยเฉพาะปัญหาที่ประชาชนกำลังเผชิญอยู่ในขณะนี้ เรื่องของปัญหาปากท้อง การแก้ไขรายมาตรา เป็นเรื่องเกี่ยวกับคุณสมบัติของรัฐมนตรี ที่จะมาดำรงตำแหน่ง โดยเฉพาะเอาคำว่าซื่อสัตย์สุจริต เป็นที่ประจักษ์ ออกจากรัฐธรรมนูญ ตนมีความเห็นว่านักการเมืองที่เป็นนักการเมืองขี้โกงเข้ามามีอำนาจในการบริหารประเทศ ก็จะเกิดความเสียหายได้นะครับ ดังนั้น ความซื่อสัตย์สุจริตที่เป็นที่ประจักษ์ ยังคงจะต้องอยู่ เพื่อเป็นมาตรฐานทางจริยธรรม แก่นักการเมืองต่อไป ทั้งนี้แม้พรรคฝ่ายค้านและฝ่ายรัฐบาล จับมือร่วมกันในการแก้ไขรัฐธรรมนูญ ซึ่งทำให้มีโอกาสผ่านได้ง่าย แต่ก็ต้องอาศัยเสียงของสมาชิกวุฒิสภา เพื่อให้ได้รับความเห็นชอบต่อไป ดังนั้นตนที่จะเสนอแก้ไขและดูในครั้งนี้ ด้วยความที่แจ้งแบบนี้นะต้องเกิดความชัดเจน ประชาชนจะได้ประโยชน์อะไรจากเรื่องนี้ แล้วจะทำให้ประชาชนมีกินมีใช้ มีเกียรติ มีศักดิ์ศรี มีการเมืองที่ดี มีปากท้องที่ดีอย่างไร แหม่ ประโยคนี้ผมก็คุ้น ๆ นะ เหมือนอยู่ในวันแถลงนโยบายนะ ที่ท่านนายกจะพูดไป คุณแพทองธานได้เพิ่งแถลงไปนะครับ นอกจากนี้นะครับ คนไม่อยากให้เกิดเหตุการณ์พวกมากแล้วลากกันไป เรื่องที่เป็นประโยชน์ของตนเอง ความเป็นจริงแล้วนะครับ หากจะแก้ไขรัฐธรรมนูญก็จะถามประชาชนผู้เป็นเจ้าของอำนาจอธิปไตยตัวจริงเสียก่อนหรือไม่ ผู้ที่เข้ามาใช้อำนาจ ไม่ควรแก้ไขรัฐธรรมนูญเพื่อตนเอง เพราะเคยเสียผลประโยชน์จากเรื่องนี้ หากดันทุรังสุดซอย ประชาชนน่าจะหมดศรัทธาได้นะครับ นี่คือการตั้งคำถามนะครับ ปิดท้าย สส. สันเพชร บุญญามณี ยังได้กล่าวเพิ่มเติมจากการที่เราเป็นผู้แทนประชาชนมาใช้อำนาจ ทรัพยากรของประเทศไทยประชาชน ต้องยอมรับกับการตรวจสอบที่โปร่งใสและเกิดความเข้มงวด หากเราทำการตรวจสอบอ่อนแอ ลง ระบบการเมืองต่าง ๆ ก็จะสูญเสียความน่าเชื่อถือ การแก้ไขรัฐธรรมนูญควรเน้นไปที่การเพิ่มความโปร่งใส เสถียรภาพ ระบบการเมือง แทนที่จะเป็นการเอื้อประโยชน์ ต่อกลุ่มการเมืองบางกลุ่มนะครับ นี่คือการตั้งคำถามต้องบอกว่าเสียงดังเลยทีเดียว เรื่องของมาตรฐานจริยธรรมของ สส. สรรเพชญ บุญญามณี จากประชาธิปัตย์มีการตั้งคำถามแล้วก็แสดงความคิดเห็น // ต่อมาแบบนี้ได้เรื่องเลยดีกว่ เรื่องของที่คุณเรือง ไกรลีกิจวัฒนะ สมาชิกคะแนนของพรรคพลังประชารัฐ มีการไปยื่นคำร้องต่อ ปปช. นะครับ ให้มีการตรวจสอบเกี่ยวกับ เรื่องของการแสดงบัญชีทรัพย์สินของคุณวิสุทธิ์ ไชยณรุณ นั่นเอง คุณวิสุทธิ์ก็ออกมาบอกว่าไม่กังวลเลย ตนนี่ กังวลกับเรื่องนี้นะครับ ตอนนี้นี่กังวลเกี่ยวกับเรื่องของความเดือดร้อน ของพี่น้องประชาชน แน่นอนว่าตอนนี้น้ำท่วมภาคเหนืออยู่ที่เราเห็น // พะเยาก็เจอของคุณวิสุทธิ์ ไชยณรุณนะ ชื่อเสียงของคุณวิสุทธิ์การว่าคุณที่สุดก็มีการพูดว่าอย่างไรกันแน่ครับ จงครับ คุณวิสุทธิ์ไชยณรุณ สส. แบบบัญชีรายชื่อพรรคเพื่อไทย ในฐานะประธานวิปรัฐบาล การให้สัมภาษณ์ถึงกรณีที่คุณเรืองไกร ลีกิจวัฒนะ สมาชิกพรรคพลังประชารัฐยื่นคำร้องขอ ให้คณะกรรมการ ปปช. ตรวจสอบการแสดงบัญชีทรัพย์สิน และหนี้สินของตน ที่อาจขัดต่อกฎหมายนะครับ ว่าสิ่งที่ตนได้มีรายงานให้ ปปช.ดู และสอบถามทุกขั้นตอน พร้อมแจ้งว่าหากมีปัญหาสงสัยอะไรให้มาสอบถามที่ตนได้เลย ทำตามขั้นตอนตามกฎหมายทุกอย่างจึงไม่กังวลอะไรนะครับ และขอบคุณคุณเรืองไกรนะครับ ที่ยังมีการคิดถึงตนนะครับ วันหลังลืมบ้างก็ดีนะครับ ก็ย้ำนะครับ ว่าสิ่งที่กังวลตอนนี้ ไม่ใช่เรื่องที่ถูกร้องเรียนนี่แหละครับ แต่เป็นกังวลแทนประชาชนภาคเหนือนะครับ โดยเฉพาะที่จังหวัดเชียงรายครับ ขณะนี้ ยังหนักหนาสาหัสเลยทีเดียวสูง 1-2 เมตร เมื่อวานที่ 22 กันยายนที่ผ่านมานี่ครับผู้ชม มีคนโทรมาหาก็บอกว่าอยากได้ฟูก อยากได้ที่นอนครับ เพราะว่าฟูกและที่นอนนี่ มันลอยไปตามน้ำหมดแล้วนะครับคุณผู้ชมครับ คุณวิสุทธิ์ก็บอกนะครับ ว่าคิดมากนะ คิดมากเรื่องที่ถูกร้องเรียนอีกนะครับ เนื่องจากว่าเป็นปัญหาของที่พี่น้องประชาชนของตนนี่ ทุกข์ใจทรมานกันมากเลยทีเดียว อย่างเช่นเมื่อวานที่ผ่านมา 23 กันยายน ครับ หน้ามหาวิทยาลัยพะเยา น้ำท่วมไป 2 ครั้งแล้วนะ เมื่อไม่นานมานี้ก็มีคนมาโทรมารายงานนะครับ ว่าฝนยังคงตกหนักอยู่ในพื้นที่นะครับ เช่นเดียวกับที่จังหวัดเชียงใหม่ อย่างที่เราได้เห็นเป็นภาพข่าว การอย่างที่จังหวัดลำพูนเองสาหัสเหมือนกันนะครับ ซึ่งก็ต้องยอมรับนะครับ ว่าปีนี้ เป็นปีที่หนักหนาสาหัสที่สุดของประชาชนทางภาคเหนือเลยทีเดียว จึงเป็นห่วงแล้วก็กังวลในเรื่องนี้ มากกว่าการถูกร้องเรียนนี่ล่ะครับ เพราะว่าการถูกร้องเรียนถือว่าเป็นเรื่องธรรมดาไป แล้วที่ให้เขาตรวจสอบไป ถึงเวลาเขาก็เรียกก็แค่ไปชี้แจงไม่มีอะไร ที่น่ากังวลพร้อมกับขอบคุณหน่วยงานต่าง ๆ ที่เข้าไปช่วยเหลือพี่น้องประชาชน ที่ประสบอุทกภัยในพื้นที่จังหวัดภาคเหนือ ที่มีการประสบปัญหาอยู่ในตอนนี้ด้วย นอกจากนี้คุณวิสุทธิ์ ยังกล่าวถึงเรื่องของฝายนี่นะครับ ส่งครับ ว่าเป็นปัญหาตั้งแต่งบปี 2561 นะครับ ซึ่งก็ยังมีความกังวล แล้วก็ยังอยากจะได้งบประมาณในส่วนนี้อยู่ จึงได้มีการประสานไปยังพรรคภูมิใจไทย ซึ่งอยู่ในท้องถิ่น โดยมีคณะของคุณอนุทิน ชาญวีรกูล หัวหน้าพรรคภูมิใจไทย ในฐานะรัฐมนตรีว่าการกระทรวงมหาดไทย รับทราบแล้วนะครับ ว่าอยากจะขอเร่งด่วนเป็นงบกลางเพื่อที่จะแก้ไขปัญหา ให้กับประชาชน กำลังประสบกับปัญหาอุทกภัยในขณะนี้ ขอทราบจากภาคประชาชนนะครับ ว่าได้ไปดูพื้นที่จังหวัดขอนแก่นมาแล้ว ก็ไม่น่าจะมีปัญหาอะไร จึงน่าจะเข้าใจ แล้วก็ย้ำว่าไม่ว่าเป็นฝ่ายค้านหรือว่าจะเป็นฝ่ายรัฐบาล ก็ต้องช่วยกันแก้ไขปัญหาที่เกิดขึ้นร่วมกันนั่นเองนะครับ // ครับ คุณผู้ชมได้เห็นหน้าที่สุดของการแสดงความคิดเห็นของสมาชิกสภาผู้แทนราษฎร โดยเฉพาะเรื่องของการแก้ไขรัฐธรรมนูญ การพูดถึงเรื่องของจริยธรรม ของนักการเมืองการพูดถึง พรบ. นิรโทษกรรม รวมถึงการแก้ไขปัญหาอื่นในส่วนของรัฐธรรมนูญ มากันที่ความเห็นของทาง สว. กันบ้าง อาจารย์นันทนา นันทวโรภาส บอกว่า มีปัญหาทุกจุดนะ เรื่องของจริยธรรมนักการเมืองก็มีปัญหาเช่นกัน เรื่องนี้สนับสนุนอย่างเต็มที่ในการที่จะไปแก้ไขรัฐธรรมนูญ ไปฟังการเปิดเผยของ ดร. นันทนา นันทวโรภาส สมาชิกสภา ได้กล่าวถึงการแก้ไขรัฐธรรมนูญ โดยเฉพาะในเรื่องของประมวลจริยธรรม ของผู้ดำรงตำแหน่งทางการเมือง บอกว่าตนเองและคณะด้วยครับ มีความเห็นร่วมกันตั้งแต่ต้น บอกว่ารัฐธรรมนูญฉบับปัจจุบันมีปัญหาทุกจุดเลยทีเดียว ควรจะต้องมีการยกร่างทั้งฉบับใหม่ ไม่ว่าจะเป็นกระบวนการต่าง ๆ ถือว่าเป็นไปได้ช้า เนื่องจากขณะนี้กฎหมายประชามติอยู่ในชั้นของคณะกรรมาธิการของทางวุฒิสภา ดังนั้น การทำประชามติอาจจะเกิดขึ้น ไม่ทันรัฐบาลชุดนี้นะครับ หากมีกระบวนการแก้ไขรัฐธรรมนูญเป็นรายมาตรา มีการโต้สังเกต มีการตั้งข้อสังเกต และบอกว่าการแก้ไขประมวลจริยธรรม เป็นการเอื้อประโยชน์ให้กับพวกพ้องนั้น จะถามว่าเรื่องนี้เกิดขึ้นจากการกำหนดให้จริยธรรม ไปอยู่ในกฎหมาย ที่ความจริงแล้วนี่ เรื่องจริยธรรมเลยนะฮะ ควรจะเป็นเรื่องของแต่ละวิชาชีพหรือองค์กรนั้นตรวจสอบกันเอง ตกลงกันเองว่าพฤติกรรมใดเหมาะสมหรือไม่เหมาะสม แต่เมื่อนำมาอยู่ในกฎหมาย ไม่มีข้อกำหนดที่ชัดเจนว่าอะไรทำได้ หรือทำไม่ได้ สุดท้ายก็ต้องอาศัยการตีความให้ตุลาการ เป็นผู้ใช้อำนาจดังกล่าว ทำให้จริยธรรม เป็นความที่เป็นนามธรรมที่สูงนะครับ นี้ควรจะมีความชัดเจนให้เกิดขึ้น เพื่อให้ผู้ปฏิบัติได้รู้ว่าอะไรทำได้หรือว่าทำไม่ได้ และจะต้องมีการตรวจสอบกันอย่างไรต่อไปด้วยครับ // สักครู่หนึ่งก่อนครับผู้ชมฮะ เดี๋ยวช่วงหน้ามีอีกหลายข่าวเลยที่จะมาอัปเดตกัน ในห้องข่าวรัฐสภาในภาคเช้าครับ</w:t>
      </w:r>
    </w:p>
    <w:p>
      <w:pPr>
        <w:pStyle w:val="BodyText"/>
      </w:pPr>
      <w:r>
        <w:t xml:space="preserve">[เสียงโฆษณา] ตลาดโลกนะคะผ่านการไลฟ์สดบนแพลตฟอร์มอีคอมเมิร์ซกิจกรรมภายในงานมีการสัมมนาให้ความรู้ในหัวข้อที่เกี่ยวกับการขายสินค้าผ่านช่องทางออนไลน์โดยผู้เ****วชาญหลากหลายอุตสาหกรรมกว่า 30 หัวข้อสัมมนาเลยนะคะ เตรียมที่จะไปการยื่นหลักฐานเกี่ยวกับเรื่องของการตรวจสอบ จริยธรรมของพลเอกประวิตร วงษ์สุวรรณ เมื่อไหร่ครับ หลังจาก ไม่เข้าร่วมการประชุมเกินร้อยละ 80 เลยนะจ๊ะเอมีการเปิดเผยกับคณะของคุณพร้อมพงศ์นพฤทธิ์ครับอดีตโฆษกพรรคเพื่อไทยครับมีการยื่นหนังสือถึงประธานราษฎรเพื่อขอให้ตรวจสอบการทำหน้าที่ของพลเอกประวิตรวงษ์สุวรรณสสบัญชีรายชื่อพรรคพลังประชารัฐในฐานะหัวหน้าพรรคด้วยนะครับที่ขาดการประชุมแล้วก็ไม่ได้ลงมติ ในวาระสำคัญเกินร้อยละ 80 หรือว่าอย่างน้อย คุณพร้อมพงษ์ระบุด้วยนะครับ ว่าพลเอกประวิตร ผ่านการลงมติไปแล้ว 13 ครั้ง โดยเฉพาะลงมติเลือกนายกรัฐมนตรี 2 ครั้งตามประมวลจริยธรรมสภาผู้แทนราษฎรระบุว่าจะต้องอุทิศเวลาให้กับการประชุมต้องไม่ผ่านการประชุมหากไม่จำเป็นยกเว้นเจ็บป่วยหรือว่ามีเหตุสุดวิสัยรวมถึงรัฐธรรมนูญมาตรา 101 กำหนดให้การซื้อของสมาชิกกับ 5 ส จะเกิดขึ้นเมื่อผ่านการประชุมจำนวน 1 ใน 4 ของประชุม โดยไม่ได้รับอนุญาตจากประธานสภาผู้แทนราษฎร จึงอยากขอให้ประธานสภา ผู้แทนราษฎร ตรวจสอบการทำหน้าที่ของพลเอกประวิตร หลังสังคมมีการตั้งข้อกังขา มีความรับผิดชอบทางการเมือง โดยในวันที่ 25 กันยายนนี้แหละครับ ก็คือในวันพรุ่งนี้นะ 10 โมงครึ่งนะครับ จะมีการยื่นหลักฐาน เพื่อตรวจสอบจริยธรรมของพลเอกประวิตร หลังจากที่ได้รับสารจากประชาชนที่สามารถเอาผิดได้ชัดเจน และ 27 กันยายนครับ จะยื่นร้องต่อคณะกรรมการป้องกัน และปราบปรามการทุจริตแห่งชาติ หรือ ปปช. ด้วยนั่นเอง คุณพร้อมพงษ์ยังยืนยันด้วยนะครับ ว่าการร้องเรียนครั้งนี้ ตนไม่ได้หวังผลทางการเมืองนะครับ แต่หวังการตรวจสอบเพื่อประโยชน์สาธารณะ ต้นได้รับเรื่องร้องเรียนให้มีการตรวจสอบคนอื่น ๆ ทั้งจากรัฐบาล ฝ่ายค้าน รวมถึงพรรคเพื่อไทย ตนก็พร้อมที่จะตรวจสอบเช่นเดียวกับนนะครับ ว่าผมจะมีการกล่าวพูดถึงเกี่ยวกับเรื่องของกรณีของคุณไพบูลย์ นิติตะวัน ครับ เลขาธิการของพรรคพลังประชารัฐ ที่เตรียมจะฟ้องร้องตนเองได้ครับ ก็เป็นสิทธิ์ของคุณไพบูลย์นะครับ ตนเองก็ไม่ได้กังวลใด ๆ นะครับ เพราะว่าเรื่องนี้ ก็เป็นการพิสูจน์ การทำหน้าที่ของเลขาธิการพรรค คนใหม่ ในการสร้างความจริงให้ปรากฏ ว่าคลิปดังกล่าวนั้นเป็นคลิปจริงหรือว่าคลิปปลอม พร้อมด้วยการให้พลเอกประวิตร พร้อมด้วยกรรมการบริหารพรรคเปิดแถลงข่าวชี้แจง กรณีเสียงดังกล่าวต่อสื่อมวลชนด้วยนั่นเองนะครับ เมื่อวานนี้ สว. นันทนา นันทวโรภาส นะครับ เนื่องจากแสดงความคิดเห็น เรื่องของการแก้ไขรัฐธรรมนูญแล้ว วันนี้มีกลุ่มในส่วนของผู้ประกอบการ จะมายึดถือให้กับมือ โดยเฉพาะให้ช่วยเหลือด้านการท่องเที่ยว บอกว่าตอนนี้นี่ มีต่างชาติมาประกอบการท่องเที่ยว แล้วก็ทำให้คนไทยได้รับความลำบาก ทำธุรกิจก็ลำบาก ล่าสุดมีการยึดถือกันแบบนี้นะครับ บอกว่าขอให้ช่วยเหลือกับพี่น้องประชาชน โดยเฉพาะผู้ประกอบการ ให้รอดพ้นจากภาวะวิกฤต ที่เกิดขึ้นอยู่ในขณะนี้ด้วยนะฮะ สว. ดร. นันทนา นันทวโรภาส ครับ หนังสือยื่นร้องเรียนจากตัวแทน ของกลุ่มผู้ประกอบการด้านการท่องเที่ยว ซึ่งนำโดยนายแพทย์สมชัย เจียรนัยศิลป์ รองประธานสภาอุตสาหกรรม การท่องเที่ยวแห่งประเทศไทย โดยขอให้ช่วยเหลือการแก้ไขปัญหาเ รื่องของทัวร์ข้ามชาติเดินทางระบาดทั่วประเทศไทย ภายหลังที่ทางรัฐบาลได้ดำเนินการเปิดฟรีวีซ่าแบบถาวรกับนักท่องเที่ยวจีนนะครับ พบว่ามีบริษัททัวร์ที่มาจากจีนนี่ เข้ามาประกอบธุรกิจในประเทศไทยเป็นจำนวนมากเลยทีเดียว ทำการตลาดแบบผูกขาด จำหน่ายแพ็กเกจทัวร์ต่าง ๆ เที่ยวทั่วไทยในราคาต่ำ เป็นการดึงดูดลูกค้าโดยไม่คำนึงถึงต้นทุน หรือกำไรการขาดทุน ผู้ประกอบการธุรกิจต่าง ๆ ด้านการท่องเที่ยวของประเทศไทยเรา ได้รับความเดือดร้อนเป็นอย่างมาก โดยเฉพาะธุรกิจขนาดเล็กต้องปิดตัวลง ไม่สามารถประกอบอาชีพต่อไปได้นะครับ ส่งผลให้ภาพลักษณ์การท่องเที่ยวของไทยเกิดความเสียหาย จึงอยากร้องขอให้ทาง สส. สอบปัญหาที่เกิดขึ้นไปกระตุ้นต่อทางรัฐบาล ได้ทุกกฎหมายที่เกี่ยวข้องด้วย หามาตรการต่าง ๆ สกัดกั้นนายทุน รวมถึงให้ความสำคัญกับอาชีพของคนไทย ขณะนี้ถูกคุกคามโดยชาวต่างชาติอย่างรวดเร็วต่อไป ถัดมาได้ครับ ดร. นันทนายังได้กล่าวว่ารัฐบาลมองรายได้หลักของประเทศอยู่ที่การท่องเที่ยว ตนเองได้มีการเสนอกระทู้ไปยังรัฐมนตรีว่าการกระทรวงการท่องเที่ยวและกีฬานะครับ ให้มาตอบปัญหาบอกว่าเป็นเรื่องทุกข์หนัก ของผู้ประกอบการ และรัฐมนตรีไม่มาตอบกระทู้ถามดังกล่าว ทั้งนี้เชื่อว่าสัปดาห์หน้าต่อไป รัฐมนตรีจะได้มารับฟังปัญหาที่เกิดขึ้น จะมีการเสนอแนวทางแก้ไข เพื่อช่วยเหลือผู้ประกอบการ โดยเฉพาะด้านการท่องเที่ยวต่อไปด้วย โดยในกระบวนการเหล่านี้นะครับ พูดถึงห่วงโซ่ของผู้ประกอบการมากมาย ที่กำลังทุนต่างชาติเข้ามารุกหนัก สุดท้ายผู้ประกอบการของไทยไม่ได้ประโยชน์อะไร เรียกได้ว่าเป็นห่วงโซ่ข้ามชาติ จึงขอเรียกร้องไปยังรัฐบาล ให้มาแก้ไขปัญหาดังกล่าวต่อไป ในขณะเดียวกัน การท่องเที่ยวกำลังเผชิญกับภาวะใกล้ล่มสลาย เนื่องจากผู้ประกอบการ ล้มเลิกกิจการไปเป็นจำนวนมาก ส่วนที่เหลืออยู่พ่อกำลังจะพยายามดิ้นรนต่อสู้ ซึ่ง สส. เองให้ทางรัฐบาลเป็นการหามาตรการช่วยเหลือเร่งด่วนต่อไปให้กับพี่น้องประชาชน เป็นการช่วยเหลือผู้ประกอบการให้รอดพ้นจากภาวะวิกฤต และการล่มสลายต่อไปนะครับ</w:t>
      </w:r>
    </w:p>
    <w:p>
      <w:pPr>
        <w:pStyle w:val="BodyText"/>
      </w:pPr>
      <w:r>
        <w:t xml:space="preserve">(คุณณัฐภัทรพล) คุณผู้ชม ปัจจุบันในโลกของเรากำลังเผชิญกับภาวะ ที่เขาบอกว่าภาวะโลกร้อนวิกฤตการณ์ของโลก น่าจะทำให้เกิดสิ่งที่รุนแรงมากขึ้น อย่างเช่น พายุที่พัดเข้ามากระหน่ำประเทศไทย ตอนนี้ขาดเปลี่ยนไปทำให้เรื่องของการตระหนัก เรื่องของสิ่งแวดล้อมเป็นนักโดยเฉพาะในรัฐสภา ก็บอกว่าท่านอาจารย์วันนอร์ ประธานรัฐสภาให้ความสำคัญ แล้วก็มีการจัดกิจกรรมที่เกี่ยวข้องด้วย เรื่องของรัฐสภาสีเขียว</w:t>
      </w:r>
    </w:p>
    <w:p>
      <w:pPr>
        <w:pStyle w:val="BodyText"/>
      </w:pPr>
      <w:r>
        <w:t xml:space="preserve">(คุณณัฐภัทรพล) เมื่อวานนี้ก็มีการจัดอาการดี ขึ้นนะฮะ โดยประธานรัฐสภาก็มีการประกาศเจตนารมณ์นะครับ ว่าจะก้าวเข้าสู่โลกแห่งที่ 2 ของในปี 2032 นั่นเองไหมครับ ไปดูบรรยากาศกันครับคุณผู้ชมครับ งานนี้นำโดยอาจารย์วันมูหะมัดนอร์ มะทา ประธานรัฐสภา และประธานสภาผู้แทนราษฎรครับ เป็นประธานประกาศเจตนารมณ์รัฐสภาสีเขียว มุ่งสู่การเป็นมิติโลกภายในปี 2032 ร่วมกับคุณมงคล สุระสัจจะ ประธานวุฒิสภา คุณพิเชษฐ์ เชื้อเมืองพาน รองประธานสภาผู้แทนราษฎร คนที่ 1 ภราดร ปริศนานันทกุล รองประธานสภาผู้แทนราษฎรคนที่ 2 สมาชิกสภาผู้แทนราษฎร สมาชิกวุฒิสภา ผู้บริหารสำนักงานเลขาธิการสภาผู้แทนราษฎร และสำนักงานเลขาธิการวุฒิสภาครับ โดยมีกระทรวงทรัพยากรธรรมชาติ และสิ่งแวดล้อมและสำนักงานโครงการพัฒนาสหประชาชาติหรือว่า UNDP ร่วมเป็นสักขีพยาน โดยมีนางรองเลขาธิการสภาผู้แทนราษฎร กล่าวรายงานประชุมสัมมนาชั้น 1 อาคารรัฐสภา โอกาสนี้ประธานรัฐสภากล่าวด้วยนะครับ ว่าปัจจุบันโลกกำลังเผชิญ กับปัญหาการเปลี่ยนแปลงภูมิอากาศ ที่เรียกว่าภาวะโลกเดือด ส่งผลให้สภาพอากาศรุนแรง เช่น ภัยแล้ง พายุ น้ำท่วมบ่อยและ มีความรุนแรงมากขึ้นเห็นได้ จากภัยธรรมชาติปัจจุบันในหลายจังหวัดทั่วประเทศนะครับ ส่งผลต่อชีวิตความเป็นอยู่ของประชาชนทำให้พื้นที่เพาะปลูกลดลง และเสี่ยงต่อความขาดแคลนอาหารทั่วโลก หลายประเทศจึงมีการหันมาให้ความสำคัญ ต่อปัญหานี้ครับ โดยมีการดำเนินมาตรการ และนโยบายต่าง ๆ เพื่อที่จะกระทบด้วย ประเทศไทยครับ ผู้ชมครับ ด้านการให้ความสำคัญ กับปัญหาภาวะโลกเดือด แล้วก็การเปลี่ยนแปลงสภาพภูมิอากาศ ทั้งในระดับนานาประเทศ ที่ประชุมรัฐภาคี กรอบอนุสัญญาสหประชาชาติ ว่าด้วยการเปลี่ยนแปลงสภาพภูมิอากาศสมัยที่ 26 หรือว่าขอบ 26 ณ เมืองกลาสโกว์ ประเทศสกอตแลนด์ โดยได้มีการประกาศเป้าหมายการเป็นกลางทางคาร์บอน 2569 รายการปล่อยก๊าซเรือนกระจก สุทธิเป็น 0 หรือว่า Zero ในปีพ.ศ นั่นเอง นะจ๊ะ อันนี้ตัวในฐานะประธานรัฐสภา จึงพร้อมประกาศนโยบายสิ่งแวดล้อม ว่ารัฐสภา มีตั้งใจมุ่งมั่น ที่จะพัฒนาสู่การเป็นรัฐสภาสีเขียว หรือว่า greenheart โดยเริ่ม ขับเคลื่อนการดำเนินงานต่าง ๆ เพื่อนำไปสู่การเป็นรัฐสภาสีเขียว และบรรลุเป้าหมายในการเป็นหน่วยงานหนึ่ง ที่จะร่วมลดปริมาณการปล่อยมลพิษระดับชาติ จะนำไปสู่ความเป็นกลางทางคาร์บอน และปล่อยก๊าซเรือนกระจกสุทธิเป็น 0 โดยมีการแต่งตั้งคณะกรรมการ ดำเนินการขับเคลื่อนไปสู่รัฐสภาสีเขียว หรือว่า Green เพื่อศึกษาแนวทางและดำเนินการ ด้านนโยบาย การบริหารจัดการด้านการลดปริมาณก๊าซ การปล่อยมลพิษและก๊าซเรือนกระจก และด้านความเป็นมิตรกับสิ่งแวดล้อมพร้อมการจัดทำแผนแม่บท การขับเคลื่อนไปสู่รัฐสภาสีเขียว Green procurement ในปี ค.ศ. 2025-2032 การดำเนินการจัดทำก็เป็นที่เรียบร้อยแล้วนะครับ โดยไทยจะถือว่าเป็นผู้นำในระดับ รัฐสภาทั่วโลก ที่ขับเคลื่อนการลดปริมาณการปล่อยก๊าซเรือนกระจก เป็น 0 หรือว่า Net Zero ถึงสามารถช่วยให้ประเทศไทย บรรลุเป้าหมาย ที่กำหนดและเป็นแบบอย่างที่ดี ให้กับหน่วยงานภาครัฐและภาคเอกชน ในการลดปริมาณการปล่อยก๊าซเรือนกระจกเป็น 0 หรือ Net Zero และที่สำคัญครับ เพื่อประโยชน์สุขประชาชนและประเทศชาติในอนาคตนั่นเองในชาติเสียงของ อาจารย์วันนอร์นะครับ ไปฟังอาจารย์วันนอร์ครับ รัฐสภาไทยในฐานะฝ่ายนิติบัญญัติ ของประเทศไทยรัฐบาลวันนี้กระผม นายวันมูหะมัดนอร์ มะทา สิ่งแวดล้อม รัฐสภามีความตั้งใจมุ่งมั่น โดยเริ่มขับเคลื่อนการทำงานต่าง ๆ เพื่อนำไปสู่การเป็น การเป็นหน่วยงานหนึ่งที่ ความเป็นกลางทางคาร์บอนและการปล่อยก๊าซเรือนกระจกเป็น 0 // อีกครั้งหนึ่งครับ คุณพิเชษฐ์ เชื้อเมืองพาน ครับ รองประธานสภาผู้แทนราษฎรคนที่ 1 ก็ได้มีการกล่าวมาตรฐานพิเศษในหัวข้อรัฐสภามุ่งสู่การเป็นมิตร Net Zero ภายหลังรัฐสภาการประกาศเจตนารมณ์ สภาสีเขียวมุ่งสู่การเป็น Net Zero ระยะปี 2025-2032 นะครับ ว่าในส่วนของรัฐสภาไทยในฐานะนิติบัญญัติ ออกกฎหมาย คุณเป็นต้นแบบในการนำร่องสู่ความเป็นกลาง ทางคาร์บอน มีการตั้งเป้าที่จะลดระยะเวลาความสำเร็จ ภายในปีค.ศ 2032 โดยเร่งเห็นว่าประเทศไทยควรมีความตระหนัก และตื่นรู้ต่อสถานการณ์คาร์บอนเครดิต รัฐสภาไทยจึงได้คิดริเริ่มภายใต้แผนแม่บท 10 แผ่น 15 นะครับ ด้วยการลดคาร์บอนให้ได้ปีละ 14 เปอร์เซ็นต์ ในระยะเวลา 8 ปี สำเร็จจะเป็นรัฐสภาแห่งที่ 2 ของโลก สู่การเป็นรัฐสภา Net Zero รองจากสหราชอาณาจักร ส่งกลับภายในงานประธานรัฐสภา และประธานสภาผู้แทนราษฎรครับ อยากได้มีการมอบรางวัล แก่สำนักที่ผ่านการประกวดอินโฟกราฟิก innovation ภายใต้หัวข้อนวัตกรรมเพื่อสิ่งแวดล้อมรัฐสภาสู่ Net Zero สำนักบริการทางการแพทย์ประจำรัฐสภา เป็นสำนักตัวอย่างที่ได้รับรางวัลชนะเลิศรองชนะเลิศอันดับ 1 สำนักพัฒนาบุคลากร รองชนะเลิศอันดับ 2 สำนักวิชาการ สำนักงานเลขาธิการสภาผู้แทนราษฎร</w:t>
      </w:r>
    </w:p>
    <w:p>
      <w:pPr>
        <w:pStyle w:val="BodyText"/>
      </w:pPr>
      <w:r>
        <w:t xml:space="preserve">(คุณวัฒนะ) ไปกันอีกหนึ่งโครงการ ที่ทางรัฐสภาให้ความสำคัญ กับประชาชน กับชุมชนนักกล้ามการไปร่วมรายการ การส่งเสริมเรื่องของสาธารณะประโยชน์ต่าง ๆ ที่เกิดขึ้นด้วยครับ ล่าสุดเมื่อวานนี้ สำนักงานอธิการสภาผู้แทนราษฎร สำนักงานเลขาธิการวุฒิสภารัฐสภา เดินทางไปที่ศูนย์อนุรักษ์ป่าชายเลนคลองโคน อำเภอเมือง ที่จังหวัดสมุทรสงคราม ก็ไปเริ่มกับประชาชน มีรอยยิ้มแล้วก็มีความสุขด้วยกันจากการทำกิจกรรมในครั้งนี้ด้วยครับ คุณผู้ชมเห็นหน้าจออยู่ในขณะนี้นะ นางสาวศุภกร พุ่มรอง เลขาธิการสภาผู้แทนราษฎร ประธานอนุกรรมการส่งเสริมสนับสนุนกิจกรรม เพื่อสังคม และสิ่งแวดล้อม กิจกรรมความรับผิดชอบต่อสังคม ที่เรียกกันว่า</w:t>
      </w:r>
      <w:r>
        <w:t xml:space="preserve"> </w:t>
      </w:r>
      <w:r>
        <w:t xml:space="preserve">“</w:t>
      </w:r>
      <w:r>
        <w:t xml:space="preserve">CSR</w:t>
      </w:r>
      <w:r>
        <w:t xml:space="preserve">”</w:t>
      </w:r>
      <w:r>
        <w:t xml:space="preserve"> </w:t>
      </w:r>
      <w:r>
        <w:t xml:space="preserve">เป็นประธานในพิธีเปิดโครงการรัฐสภานำความรู้สู่ชุมชนสร้างประโยชน์เพื่อสังคมและสิ่งแวดล้อม ประจำปี 2567 ไปหน้าศูนย์อนุรักษ์ป่าชายเลน คลองโคน อำเภอเมืองจังหวัดสมุทรสงครามหน่อยครับ แล้วก็มีผู้บริหารไปเป็นจำนวนมากเลยทีเดียว ซึ่งตอน 1 นางสาวสุพรรัตน์ กล่าวว่ารู้สึกยินดีเป็นอย่างยิ่ง ที่มาเป็นประธานเปิดได้ในครั้งนี้ มีการ แลกเปลี่ยนเรียนรู้สร้างจิตสำนึกต่าง ๆ ช่วยเหลือสังคมด้านสิ่งแวดล้อมมาโดยตลอดเลยทีเดียว กรรมการมีการส่งเสริมกิจกรรมต่าง ๆ ด้านสิ่งแวดล้อมตลอดมา เล็งเห็นความสำคัญการเปลี่ยนแปลง สภาพภูมิอากาศ กิจกรรมพวกนี้ต่าง ๆ ในการรักษาทรัพยากรธรรมชาติ ลดการปล่อยก๊าซเรือนกระจก สร้างความสมดุลระบบนิเวศภายในพื้นที่ สร้างจิตสำนึกต่าง ๆ ให้องค์ความรู้ มีประสบการณ์ต่าง ๆ กับกิจกรรม CSR โดยมีการพูดถึงการจัดกิจกรรมครั้งนี้ ที่อำเภอคลองโคน จังหวัดสมุทรสงคราม มีพื้นที่ป่าชายเลน เป็นระบบนิเวศประกอบด้วยพืช และสัตว์ต่าง ๆ มาดำรงชีวิตร่วมกัน โดยหน่วยงานภาครัฐภาคเอกชนประชาชนในพื้นที่ โครงการปลูกป่าชายเลนอย่างจริงจังนะครับ กิจกรรมในครั้งนี้ได้มีการบรรยายต่าง ๆ การแลกเปลี่ยนเกี่ยวกับความรู้ การอนุรักษ์ป่าชายเลน ร่วมกันปลูกป่าชายเลน อนุรักษ์พื้นที่ป่าคลองโคน อำเภอเมือง จังหวัดสมุทรสงคราม จำนวน 400 ต้น ถึงมีกิจกรรมเพาะกล้าไม้ป่าชายเลน เป็นการอนุรักษ์ฟื้นฟูป่าชายเลนต่าง ๆ ให้อุดมสมบูรณ์มากยิ่งขึ้นอีกด้วยต่อไปในอนาคตนะครับ</w:t>
      </w:r>
    </w:p>
    <w:p>
      <w:pPr>
        <w:pStyle w:val="BodyText"/>
      </w:pPr>
      <w:r>
        <w:t xml:space="preserve">(คุณวัฒนะ) พาคุณผู้ชมไปดูการเมืองที่สหรัฐอเมริกาครับ แน่นอนว่าในช่วงของเดือนพฤศจิกายน จะมีการเลือกตั้งประธานาธิบดี แน่นอนว่าโดนัล ทรัมป์ ครับ มีการออกมาประกาศตรงนี้แล้วนะครับ ว่าถ้าเขาแพ้ศึกเลือกตั้งในครั้งนี้เขาจะไม่ลงสมัครในการรับเลือกตั้งเป็นประธานาธิบดีอีกครั้ง ติดตามกับคุณ ดีกว่าครับ // อีกกว่า 40 วันเท่านั้นเองครับ ถ้ามีการเลือกตั้งประธานาธิบดีสหรัฐ คนที่ 17 ซึ่งอาทิตย์ที่ผ่านมา ก็ทำให้สัมภาษณ์คำว่า เขาจะไม่มีการลงเลือกตั้งในสมัยที่ 4 ครั้ง ถ้าครั้งนี้แพ้ ก็มีการพูดถึงนโยบายของ 2 คนครับ ที่ลดความมันให้ความสำคัญกับเรื่องของการผลิตในประเทศการลงทุนในประเทศ การนำเข้าจากต่างประเทศเช่นจากประเทศจีน อเมริกานั้นสามารถผลิตเองใช้เองแล้วก็ใช้เองได้นะครับ ส่วนทางเรื่องของพลังงานสะอาด การใช้ชีวิตโดยปราศจากมลภาวะ จะให้มันชนกันนั้น มีอากาศที่ดี มีน้ำสะอาด ที่ดื่มได้ครับ มีตัวนี้ครับ เป็นประเด็นที่สำคัญของฝ่าย ที่จะต้องสู้กันครับ วันที่ 5 พฤศจิกายนจะรู้คำว่าใครเป็นผู้ชนะ ครับ เป็นการช่วงชิงคะแนนได้สูงสุดก็คือความนิยมนั่นเองนะครับ ช่วงนี้ไปพักกันก่อน ตัวต่อห้องข่าวรัฐสภาจะได้ช่วงเช้า ช่วงของข่าวต่างประเทศครับ</w:t>
      </w:r>
    </w:p>
    <w:p>
      <w:pPr>
        <w:pStyle w:val="BodyText"/>
      </w:pPr>
      <w:r>
        <w:t xml:space="preserve">[เสียงโฆษณา] เปิดพื้นที่ประชาชนมีส่วนร่วมส่งต่อปัญหาสู่การแก้ไขในการมองเวลา 9:00 นออกอากาศอีกครั้ง 17:00 น ของทุกวันติดตามข่าวสารจากต่างประเทศกันต่อเลยครับ โดนัลด์ ทรัมป์ออกมาประกาศชัดเจนครับ ว่าถ้าเขาแพ้การเลือกตั้งในครั้งนี้ การเลือกตั้งครั้งหน้าจะไม่มีการลงสมัครอีกแล้วนะครับส่วนทาง Heineken เห็นว่าผลโพลคะแนนค่อนข้างที่จะนำทางเดินทางไปเลยนายโดนัลด์ทรัมป์อดีตประธานาธิบดีสหรัฐและคดีเด็ดของพัก 15:00 น นะครับในการเลือกตั้งประธานาธิบดีสหรัฐในวันที่ 55 พฤศจิกายนนี้ โทรทัศน์รายการหนึ่งถึงข้อสงสัยของหลายฝ่ายว่าจะลงสมัครอีกครั้งหรือไม่ หากเป็นฝ่ายพ่ายแพ้ในการเลือกตั้งครั้งนี้ โดนัลด์ ทรัมป์ กล่าวว่าตนจะไม่ลงสมัครชิงตำแหน่งประธานาธิบดีสหรัฐอีกครั้งเป็นครั้งที่ 4 แพ้ศึกกันหรือเปล่าในวันที่ 5 พฤศจิกายนนี้โดยประกาศว่าครั้งนี้จะเป็นครั้งสุดท้ายและหวังว่าจะประสบความสำเร็จสำนักข่าวรอยเตอร์รายงานว่าการชิงชัยเก้าอี้ประธานาธิบดีสหรัฐระหว่างตัวรถพร้อมกับนางคำรองประธานาธิบดีสหรัฐ คู่แข่งจะพรรคเดโมแครต กำลังดำเนินไปอย่างคู่คี่สูสี ผลสำรวจหลายสำนักชี้นะครับ ว่าทั้ง 2 ฝ่ายต่างมีคะแนนขับเคี่ยวกันในสมรภูมิสำคัญชี้ชะตาการตัดสินผู้ชนะศึกเลือกตั้ง navistar มีคะแนนนำในผลสำรวจ ระดับประเทศก็ตาม ขณะที่ผลสำรวจความคิดเห็นล่าสุดของทาง ABC News ให้เห็นว่ามีคะแนนนำตามอยู่ 5 เปอร์เซ็น พบว่าผู้ตอบแบบสอบถามจำนวนมากขึ้น มองแฮริส เป็นตัวเก็งที่จะคว้าชัยชนะ การเลือกตั้งประธานาธิบดีสหรัฐ ในวันที่ 5 พฤศจิกายนนี้ ขณะที่ผลการสำรวจความคิดเห็นผู้มีสิทธิ์เลือกตั้งชาวอเมริกัน 3,129 คน ระหว่างวันที่ 18-20 กันยายนที่ผ่านมา ปรากฏว่านางแฮร์ริสมีคะแนนนำเหนือซ้ำ 52 เปอร์เซ็นต์ ต่อ 18 เปอร์เซ็นต์ ระดับประเทศ นำอยู่ที่ 51 เปอร์เซ็นต์ ต่อ 49 เปอร์เซ็นต์หากว่าเฉพาะในกลุ่มดาวที่เป็นพิเศษ ก็ตามกลุ่มตัวอย่างส่วนใหญ่ ยังคงมองว่าเศรษฐกิจของสหรัฐตอนนี้ไม่ดี และเชื่อว่าโดนัลด์ ทรัมป์จะสามารถบริหารจัดการเรื่องนี้ได้ดีกว่าครับ ไปดูสถานการณ์น้ำท่วมที่ฮังการีนะครับ ล่าสุดตอนที่ฮังการีน้ำท่วมอย่างหนักเลยครับ ล่าสุดแม่น้ำดานูบนะครับ อยู่ในเมืองหลวงปูดาเปลซ จะเป็นของฮังการีนั้น มีระดับน้ำที่เพิ่มสูงขึ้นเห็นว่าน้ำท่วมไปถึงบันไดละ 25 ตลอดเดือนกันยายนนะครับ ตอนนี้ฮังการี เผชิญกับเหตุน้ำท่วมรุนแรง เลยหลังพายุพอดี ถล่มยุโรปทางตอนกลาง ทำให้ระดับน้ำในแม่น้ำดานูบ เพิ่มสูงจนเกือบเข้าระดับสถิติปี 2013 โดยเฉพาะในกรุงบูดาเปสต์ น้ำเอ่อล้นพื้นที่ริมแม่น้ำ และท่วมสูงจนถึงขั้นบันไดของอาคารรัฐสภา เจ้าหน้าที่ต้องงเร่งเสริมพนังกั้นน้ำ กระสอบทรายถึงปิดกั้นพื้นที่บางส่วนครับ เช่น สถานีรถไฟฟ้า รถไฟใต้ดินในจัตุรัส ป้องกันน้ำไหลเข้าท่วม ขณะที่นายกรัฐมนตรี ได้ยกเลิกการเดินทางระหว่างประเทศทั้งหมด ในสัปดาห์นี้ เน้นย้ำรัฐบาลกำลังมุ่งเน้นวิธีการควบคุมน้ำท่วม โดยเตือนว่าช่วงเวลาที่ยากลำบากยังคงอยู่ข้างหน้า ทีมเจ้าหน้าที่และอาสาสมัครหลายหมื่นคนกำลังทำงานอย่างหนัก ในการเสริมและสร้างผนังกั้นน้ำตามพื้นที่ต่าง ๆ ที่ได้รับผลกระทบอย่างต่อเนื่องทั้งนี้ พายุบอริสนะครับ ได้พัดถล่มยุโรปในช่วงกลางเดือนกันยายน ที่ผ่านมา ส่งผลกระทบรุนแรง ต่อหลายประเทศในยุโรปตอนกลาง เช่น ประเทศโปแลนด์ สาธารณรัฐเช็ก ออสเตรีย และฮังการี พายุนี้ส่งผลให้เกิดฝนตกหนักเกินกว่าค่าเฉลี่ยรายเดือนในเวลาเพียงไม่กี่วัน และเกิดน้ำท่วมใหญ่ ซึ่งสร้างความเสียหายทางเศรษฐกิจอย่างมหาศาลจากเรื่องของน้ำท่วม ที่ฮังการีไปดูเรื่องของภัยแล้งที่ประเทศเอกวาดอร์ ตอนนี้รัฐบาลประกาศตัดไฟเร็วขึ้น 1 วัน ครับ จากเขตที่ตอนนี้มีภัยแล้งที่เกิดขึ้น ในที่สุดในรอบ 20 61 ปีเดียว จากการที่ฝนไม่ยอมตกครับ ถึง 11 วันครับ รัฐบาล ecuador นะครับ มีแผนตัดกระแสไฟฟ้าในพื้นที่ 12 จังหวัดทุกคืน ตั้งแต่วันจันทร์ถึงพฤหัสบดีของแต่ละสัปดาห์ และจะเพิ่มช่วงเวลากลางวัน ระหว่าง 08:00 น. ถึง 17:00 น. ของวันอาทิตย์ เพื่อปกป้องแหล่งน้ำที่มีอยู่ หลังไม่มีฝนตกติดต่อกันนาน อย่างน้อย 7-11 วันแล้ว ทั้งนี้ระดับน้ำที่ลดลงส่งผลให้อ่างเก็บน้ำ ของโรงไฟฟ้าพลังงานครอบคลุมความต้องการไฟฟ้าประเทศร้อยละ 70 ลดลงถึงระดับวิกฤติเอกวากอร์ ระบุว่ามีการบังคับใช้มาตรการเพิ่มเติมที่จำเป็นหลังจากปริมาณการประเมินสถานการณ์น้ำในภูมิภาคของประเทศ ผลแล้ว โดยเมื่อวันพุธที่ผ่านมาครับ หลังจากรัฐบาลเริ่มดำเนินการซ่อมบำรุงพื้นที่ ต้องเผชิญกับไฟฟ้าดับนานถึง 6 ชั่วโมง เมื่อวันเสาร์ที่ผ่าน มาคณะกรรมการปฏิบัติการฉุกเฉิน แห่งชาติหรือ coa ขยายการเตือนภัยสีแดงใน 15 จังหวัด รวมไปถึงกีโต เมืองหลวงของประเทศ การหอการค้าในเมืองอยากอยู่นะครับ เป็นเมืองการค้าที่ตั้งอยู่ที่ทางตะวันตกเฉียงใต้ของประเทศ ประเมินว่าเอกวาดอร์จะเผชิญการสูญเสีย เงินราว 12 ล้านดอลลาร์สหรัฐ หรือถ้าคิดเป็นเงินไทยประมาณ 394 ล้านบาท ในทุก ๆ ชั่วโมงที่เกิดไฟฟ้าดับ ต้นปีเอกวาดอร์ เสียเงินขนาดที่ไฟฟ้าดับไปกว่า 1,440 ล้านดอลลาร์สหรัฐ คิดเป็นเงินไทยก็อยู่ที่ 47,340 ล้านบาทหรือร้อยละ 1.4 ของผลิตอันบนรวมภายในประเทศหรือที่เรียกว่าดี ๆ หอการค้าไปงานเรียกว่า โดยอ้างถึงการปั่นไฟฟ้าในช่วงนานถึง 13 ชั่วโมงนะครับ ต่อวัน เมื่อเดือนเมษายนที่ผ่านมา โดยอ้างเหตุเรื่องของภัยแล้งรุนแรงในเวลานั้นครับ สุดท้ายเราไปกันที่อิสราเอลนะครับ ล่าสุดตอนนี้สงครามระหว่างอิสราเอลกับเลบานอน โหดร้ายและรุนแรงอย่างมากเลยครับ ล่าสุดได้มีการประกาศนะครับ ให้ประชาชนที่อยู่ในพื้นที่เสี่ยงนั้นต้องอพยพครับ กองทัพออกคำสั่งขอให้ประชาชนที่อาศัยอยู่ในพื้นที่ทางตะวันออก และทางของเลบานอนนะครับ เลี่ยงการอยู่ใกล้กับสถานที่ เกี่ยวข้องกับกลุ่ม ดูความปลอดภัยของตัวเองจากกองทัพอิสราเอล จะปฏิบัติการโจมตี อย่างจำเพาะเจาะจงต่อเป้าหมายในเลบานอน ความถี่ที่มากขึ้นและระดับที่รุนแรงมากขึ้น โดยพลเรือตรีดาเนียล ฮังการี เตือนประชาชนทางตอนใต้ของเลบานอนอพยพออกจากบ้านเรือนของตัวเองทันที ก่อนที่จะโจมตีครั้งใหญ่ในพื้นที่ดังกล่าวอิสราเอลจะเริ่มเปิดฉากโจมตีทางอากาศในเร็ว ๆ นี้นะครับ โดยมุ่งเป้าไปยังอาคารสถานที่ฮิลอัลเลาะห์ ซึ่งตั้งกระจายอยู่ทั่วประเทศเลบานอน โดยแนะนำให้พลเรือนจากหมู่บ้าน ในประเทศเลบานอนที่ตั้งอยู่ ในระยะใกล้กับอาคารสถานที่ที่กลุ่มฮิสบอลเลาะห์ใช้ เพื่อวัตถุประสงค์ทางการทหาร เช่น สถานที่ที่ใช้อาวุธให้รีบอพยพออกจากพื้นที่อันตรายทันทีเพื่อความปลอดภัยของตัวเอง จากกองทัพอิสราเอลสืบพบว่ากลุ่มฮิซบอลเลาะห์เตรียมที่จะเปิดฉากโจมตีอีกครั้งหนึ่ง ขณะที่แหล่งข่าวระดับสูงของทหาร อิสราเอลนะครับ กล่าวในเรื่องนี้ว่าเป็นครั้งแรกที่อิสราเอลเตือนโดยตรงเลยทีเดียว ลักษณะดังกล่าวกับชาวเลบานอน พร้อมทั้งเน้นย้ำว่าเป้าหมายของการโจมตี ในประเทศเลบานอนนั้น คือ การทำลายฐานยิงจรวดและทำลายศักยภาพทางการทหารทั้งหมดฮิซบอลเลาห์เท่านั้น เพื่อไม่ให้สามารถยิงจรวดโจมตีอีกครั้ง และปฏิบัติการทางทหารของอิสราเอลไม่เคยมีเจตนาเข้าไปที่พลเรือนสำนักข่าวซินหัวรายงาน เรียกว่าอิสราเอลนั้น ได้มีการโจมตีทางอากาศอีกครั้ง ทางตอนใต้ของเลบานอน เขาฎีกา ตรงท้ายที่สุดระบุในแถลงการณ์ ว่าเครื่องบินรบของอิสราเอล กำลังดำเนินการโจมตีเป้าหมายก่อการร้าย ที่เป็นกลุ่มฮิซบอลเลาะห์อย่างกว้างขวางครับ กลับแล้วนี่คือสถานการณ์ทั่วโลกวันนี้ครับ โดยเฉพาะอย่างยิ่งของการสู้รบระหว่างอิสราเอลกับเลบานอน ซึ่งเมื่อวานนี้มียอดผู้เสียชีวิตนะครับ อยู่ที่ประมาณ 450 สองคนทะลุ 1600 เป็นเหตุการณ์รุนแรง ที่เกิดขึ้นระหว่าง 2 ประเทศ เป็นการสู้รบแบบนี้ ก็บอกว่าเมื่อไหร่จะจบสักที ว่าเป็นการสู้รบแล้วก็ส่งผลกระทบกับโลก จริง ๆ นะครับคุณผู้ชมครับ และนี่คือทั้งหมดในห้องข่าวรัฐสภาจะได้ภาคเช้าประจำวันนี้เลยครับ เรา 3 คนพร้อมด้วยอาจารย์ล่ามภาษามืออาจารย์คมคิด ศันสนะเกียรติ และทุกคนลาไปก่อนครับ สวัสดีครับ ถอยหลังคดีตากใบกระบวนการยุติธรรมก่อนคดีหมดอายุ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ห้องข่าวรัฐสภาแชนแนล ข่าวเช้า วันที่ 24 กันยายน 2567 เวลา 08.00-09.00 น.</dc:title>
  <dc:creator/>
  <cp:keywords/>
  <dcterms:created xsi:type="dcterms:W3CDTF">2024-09-24T02:25:54Z</dcterms:created>
  <dcterms:modified xsi:type="dcterms:W3CDTF">2024-09-24T02:2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4 กันยายน 2567 เวลา 08.00 น.</vt:lpwstr>
  </property>
  <property fmtid="{D5CDD505-2E9C-101B-9397-08002B2CF9AE}" pid="3" name="subtitle">
    <vt:lpwstr/>
  </property>
</Properties>
</file>